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A2D399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143724">
        <w:rPr>
          <w:b/>
          <w:bCs/>
          <w:sz w:val="32"/>
          <w:szCs w:val="32"/>
        </w:rPr>
        <w:t>Hawaii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7E9F6" w14:textId="77777777" w:rsidR="004C4808" w:rsidRDefault="004C48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49C0D35" w:rsidR="00CB37D9" w:rsidRPr="004C4808" w:rsidRDefault="00CB37D9" w:rsidP="004C48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1D43A" w14:textId="77777777" w:rsidR="004C4808" w:rsidRDefault="004C48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FE9D7" w14:textId="77777777" w:rsidR="004C4808" w:rsidRDefault="004C4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DE44A4B" w:rsidR="00AD6FC0" w:rsidRPr="004C4808" w:rsidRDefault="00AD6FC0" w:rsidP="004C4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3AB40" w14:textId="77777777" w:rsidR="004C4808" w:rsidRDefault="004C48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43724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C4808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2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